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5C4875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5C4875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5C4875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0BDAD3E6" w:rsidR="00173A24" w:rsidRDefault="005C4875">
      <w:pPr>
        <w:spacing w:line="240" w:lineRule="auto"/>
        <w:rPr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>It is used to the group of various tags of HTML so that sections can be created </w:t>
      </w:r>
    </w:p>
    <w:p w14:paraId="64FFC6F0" w14:textId="55186633" w:rsidR="005C4875" w:rsidRDefault="005C487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 xml:space="preserve"> style can be applied to them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D9BB87" w:rsidR="00173A24" w:rsidRPr="00622320" w:rsidRDefault="0062232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relative places an element relative to its current position without changing the layout around it, whereas position: absolute places an element </w:t>
      </w:r>
      <w:r w:rsidRPr="00622320">
        <w:rPr>
          <w:color w:val="202124"/>
          <w:shd w:val="clear" w:color="auto" w:fill="FFFFFF"/>
        </w:rPr>
        <w:t>relative to it’s parent position and</w:t>
      </w:r>
      <w:r w:rsidRPr="00622320">
        <w:rPr>
          <w:color w:val="202124"/>
          <w:shd w:val="clear" w:color="auto" w:fill="FFFFFF"/>
        </w:rPr>
        <w:t xml:space="preserve"> changing the layout around it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1E35BBE3" w:rsidR="00173A24" w:rsidRDefault="005C487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CSS opacity property is used </w:t>
      </w:r>
      <w:r>
        <w:rPr>
          <w:b/>
          <w:bCs/>
          <w:color w:val="202124"/>
          <w:shd w:val="clear" w:color="auto" w:fill="FFFFFF"/>
        </w:rPr>
        <w:t>to specify the transparency of an element</w:t>
      </w:r>
      <w:r>
        <w:rPr>
          <w:color w:val="202124"/>
          <w:shd w:val="clear" w:color="auto" w:fill="FFFFFF"/>
        </w:rPr>
        <w:t>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376BAA22" w:rsidR="00173A24" w:rsidRDefault="0062232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54327176" w:rsidR="00173A24" w:rsidRDefault="0062232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600EF957" w:rsidR="00173A24" w:rsidRDefault="0062232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download expo go in mobile</w:t>
      </w:r>
    </w:p>
    <w:p w14:paraId="39805F30" w14:textId="3C716A25" w:rsidR="00622320" w:rsidRDefault="0062232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go to my device in laptop</w:t>
      </w:r>
    </w:p>
    <w:p w14:paraId="6601DDEA" w14:textId="5FA31823" w:rsidR="00622320" w:rsidRDefault="0062232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open the expo go in mobile and scan the Qr code from laptop</w:t>
      </w:r>
    </w:p>
    <w:p w14:paraId="0EE1E5D6" w14:textId="24C7A16D" w:rsidR="00622320" w:rsidRDefault="0062232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6E61126" w14:textId="77777777" w:rsidR="00622320" w:rsidRDefault="0062232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4300ABE2" w:rsidR="00173A24" w:rsidRDefault="0062232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is used to give the output of the command.there can be only one render function and in one render funvtion there will be only one return command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1353F0A5" w:rsidR="00173A24" w:rsidRDefault="0062232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Whatever a function component returns is rendered as a React element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CD6F8F0" w:rsidR="00173A24" w:rsidRDefault="0062232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,text,view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C4875"/>
    <w:rsid w:val="00622320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72</Words>
  <Characters>1557</Characters>
  <Application>Microsoft Office Word</Application>
  <DocSecurity>0</DocSecurity>
  <Lines>12</Lines>
  <Paragraphs>3</Paragraphs>
  <ScaleCrop>false</ScaleCrop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j maheshwari</cp:lastModifiedBy>
  <cp:revision>6</cp:revision>
  <dcterms:created xsi:type="dcterms:W3CDTF">2021-01-06T05:46:00Z</dcterms:created>
  <dcterms:modified xsi:type="dcterms:W3CDTF">2021-08-12T12:38:00Z</dcterms:modified>
</cp:coreProperties>
</file>